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D59" w:rsidRDefault="004E75F9">
      <w:pPr>
        <w:jc w:val="center"/>
        <w:rPr>
          <w:rFonts w:ascii="黑体" w:eastAsia="黑体" w:hAnsi="黑体"/>
          <w:b/>
          <w:bCs/>
          <w:sz w:val="52"/>
          <w:szCs w:val="56"/>
        </w:rPr>
      </w:pPr>
      <w:r>
        <w:rPr>
          <w:rFonts w:ascii="黑体" w:eastAsia="黑体" w:hAnsi="黑体" w:hint="eastAsia"/>
          <w:b/>
          <w:bCs/>
          <w:sz w:val="52"/>
          <w:szCs w:val="56"/>
        </w:rPr>
        <w:t>证 明</w:t>
      </w:r>
    </w:p>
    <w:p w:rsidR="003D0D59" w:rsidRDefault="003D0D59">
      <w:pPr>
        <w:rPr>
          <w:rFonts w:ascii="黑体" w:eastAsia="黑体" w:hAnsi="黑体"/>
          <w:b/>
          <w:bCs/>
          <w:sz w:val="28"/>
          <w:szCs w:val="28"/>
        </w:rPr>
      </w:pPr>
    </w:p>
    <w:p w:rsidR="003D0D59" w:rsidRDefault="004E75F9">
      <w:pPr>
        <w:spacing w:line="360" w:lineRule="auto"/>
        <w:ind w:firstLineChars="200" w:firstLine="560"/>
        <w:jc w:val="lef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兹证明，以下学生拟保研录取为心理学部2022级心理学硕士（含保研和本直博）：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616"/>
        <w:gridCol w:w="816"/>
        <w:gridCol w:w="1772"/>
        <w:gridCol w:w="3345"/>
        <w:gridCol w:w="1950"/>
      </w:tblGrid>
      <w:tr w:rsidR="003D0D59">
        <w:trPr>
          <w:trHeight w:val="384"/>
        </w:trPr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序号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姓名</w:t>
            </w: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4E75F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学号</w:t>
            </w:r>
          </w:p>
        </w:tc>
        <w:tc>
          <w:tcPr>
            <w:tcW w:w="3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4E75F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院系</w:t>
            </w:r>
          </w:p>
        </w:tc>
        <w:tc>
          <w:tcPr>
            <w:tcW w:w="1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电话</w:t>
            </w: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69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3D0D59">
        <w:trPr>
          <w:trHeight w:val="384"/>
        </w:trPr>
        <w:tc>
          <w:tcPr>
            <w:tcW w:w="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4E75F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D0D59" w:rsidRDefault="003D0D59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0"/>
                <w:szCs w:val="20"/>
              </w:rPr>
            </w:pPr>
          </w:p>
        </w:tc>
      </w:tr>
    </w:tbl>
    <w:p w:rsidR="003D0D59" w:rsidRDefault="003D0D59">
      <w:pPr>
        <w:jc w:val="center"/>
        <w:rPr>
          <w:rFonts w:ascii="仿宋" w:eastAsia="仿宋" w:hAnsi="仿宋"/>
          <w:sz w:val="28"/>
          <w:szCs w:val="28"/>
        </w:rPr>
      </w:pPr>
    </w:p>
    <w:p w:rsidR="003D0D59" w:rsidRDefault="004E75F9">
      <w:pPr>
        <w:jc w:val="righ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心理学部</w:t>
      </w:r>
    </w:p>
    <w:p w:rsidR="003D0D59" w:rsidRDefault="004E75F9">
      <w:pPr>
        <w:jc w:val="righ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022年3月18日</w:t>
      </w:r>
    </w:p>
    <w:sectPr w:rsidR="003D0D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DCD" w:rsidRDefault="00377DCD" w:rsidP="00EF4072">
      <w:r>
        <w:separator/>
      </w:r>
    </w:p>
  </w:endnote>
  <w:endnote w:type="continuationSeparator" w:id="0">
    <w:p w:rsidR="00377DCD" w:rsidRDefault="00377DCD" w:rsidP="00EF4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DCD" w:rsidRDefault="00377DCD" w:rsidP="00EF4072">
      <w:r>
        <w:separator/>
      </w:r>
    </w:p>
  </w:footnote>
  <w:footnote w:type="continuationSeparator" w:id="0">
    <w:p w:rsidR="00377DCD" w:rsidRDefault="00377DCD" w:rsidP="00EF40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bY0NzE1NjAyMbBU0lEKTi0uzszPAykwqgUASD6CUywAAAA="/>
  </w:docVars>
  <w:rsids>
    <w:rsidRoot w:val="00C87771"/>
    <w:rsid w:val="00162887"/>
    <w:rsid w:val="00280F52"/>
    <w:rsid w:val="002E595B"/>
    <w:rsid w:val="00377DCD"/>
    <w:rsid w:val="003D0D59"/>
    <w:rsid w:val="004E75F9"/>
    <w:rsid w:val="00C87771"/>
    <w:rsid w:val="00EF4072"/>
    <w:rsid w:val="24545D46"/>
    <w:rsid w:val="77A93075"/>
    <w:rsid w:val="7F380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41793CA-AB47-4DB7-B0D0-7D6F15CB0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F40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F4072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F40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F407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 似玉</dc:creator>
  <cp:lastModifiedBy>Tony</cp:lastModifiedBy>
  <cp:revision>3</cp:revision>
  <dcterms:created xsi:type="dcterms:W3CDTF">2022-03-18T01:34:00Z</dcterms:created>
  <dcterms:modified xsi:type="dcterms:W3CDTF">2022-08-12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7D685E5CAFEB46D4872A0BC638233A31</vt:lpwstr>
  </property>
</Properties>
</file>